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F571A" w14:textId="2EAD56EA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4AEC1A03" w14:textId="5EAEB81C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</w:p>
    <w:p w14:paraId="297C4B3D" w14:textId="1E183875" w:rsidR="00831173" w:rsidRPr="008A0A2F" w:rsidRDefault="004379CE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  <w:r>
        <w:rPr>
          <w:rFonts w:asciiTheme="minorHAnsi" w:hAnsiTheme="minorHAnsi" w:cstheme="minorHAnsi"/>
          <w:color w:val="000000" w:themeColor="text1"/>
          <w:lang w:val="pl-PL"/>
        </w:rPr>
        <w:t>załącznik nr 5 do ZR 114/2022</w:t>
      </w:r>
    </w:p>
    <w:p w14:paraId="0B4B1978" w14:textId="77777777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</w:p>
    <w:p w14:paraId="157A8288" w14:textId="0A9563BF" w:rsidR="00831173" w:rsidRPr="008A0A2F" w:rsidRDefault="007A0282" w:rsidP="008A0A2F">
      <w:pPr>
        <w:pStyle w:val="Tekstpodstawowy"/>
        <w:spacing w:before="0" w:line="276" w:lineRule="auto"/>
        <w:ind w:left="0" w:firstLine="0"/>
        <w:rPr>
          <w:rFonts w:asciiTheme="minorHAnsi" w:hAnsiTheme="minorHAnsi" w:cstheme="minorHAnsi"/>
          <w:color w:val="000000" w:themeColor="text1"/>
          <w:lang w:val="pl-PL"/>
        </w:rPr>
      </w:pPr>
      <w:r w:rsidRPr="008A0A2F">
        <w:rPr>
          <w:rFonts w:asciiTheme="minorHAnsi" w:hAnsiTheme="minorHAnsi" w:cstheme="minorHAnsi"/>
          <w:color w:val="000000" w:themeColor="text1"/>
          <w:lang w:val="pl-PL"/>
        </w:rPr>
        <w:t>Pieczęć Uczelni</w:t>
      </w:r>
    </w:p>
    <w:p w14:paraId="45562690" w14:textId="75E33186" w:rsidR="00831173" w:rsidRPr="008A0A2F" w:rsidRDefault="007A0282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  <w:r w:rsidRPr="008A0A2F">
        <w:rPr>
          <w:rFonts w:asciiTheme="minorHAnsi" w:hAnsiTheme="minorHAnsi" w:cstheme="minorHAnsi"/>
          <w:color w:val="000000" w:themeColor="text1"/>
          <w:lang w:val="pl-PL"/>
        </w:rPr>
        <w:t>Z</w:t>
      </w:r>
      <w:r w:rsidR="00831173" w:rsidRPr="008A0A2F">
        <w:rPr>
          <w:rFonts w:asciiTheme="minorHAnsi" w:hAnsiTheme="minorHAnsi" w:cstheme="minorHAnsi"/>
          <w:color w:val="000000" w:themeColor="text1"/>
          <w:lang w:val="pl-PL"/>
        </w:rPr>
        <w:t xml:space="preserve">aświadczenie </w:t>
      </w:r>
      <w:r w:rsidR="00263618">
        <w:rPr>
          <w:rFonts w:asciiTheme="minorHAnsi" w:hAnsiTheme="minorHAnsi" w:cstheme="minorHAnsi"/>
          <w:color w:val="000000" w:themeColor="text1"/>
          <w:lang w:val="pl-PL"/>
        </w:rPr>
        <w:t>o realizacji</w:t>
      </w:r>
      <w:r w:rsidR="00263618" w:rsidRPr="008A0A2F">
        <w:rPr>
          <w:rFonts w:asciiTheme="minorHAnsi" w:hAnsiTheme="minorHAnsi" w:cstheme="minorHAnsi"/>
          <w:color w:val="000000" w:themeColor="text1"/>
          <w:lang w:val="pl-PL"/>
        </w:rPr>
        <w:t xml:space="preserve"> </w:t>
      </w:r>
      <w:r w:rsidR="00831173" w:rsidRPr="008A0A2F">
        <w:rPr>
          <w:rFonts w:asciiTheme="minorHAnsi" w:hAnsiTheme="minorHAnsi" w:cstheme="minorHAnsi"/>
          <w:color w:val="000000" w:themeColor="text1"/>
          <w:lang w:val="pl-PL"/>
        </w:rPr>
        <w:t>stażu</w:t>
      </w:r>
      <w:r w:rsidRPr="008A0A2F">
        <w:rPr>
          <w:rFonts w:asciiTheme="minorHAnsi" w:hAnsiTheme="minorHAnsi" w:cstheme="minorHAnsi"/>
          <w:color w:val="000000" w:themeColor="text1"/>
          <w:lang w:val="pl-PL"/>
        </w:rPr>
        <w:t xml:space="preserve"> naukowego</w:t>
      </w:r>
    </w:p>
    <w:p w14:paraId="7C674119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</w:p>
    <w:p w14:paraId="54F7BE6F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</w:p>
    <w:p w14:paraId="35C76DC0" w14:textId="05258FC3" w:rsidR="00831173" w:rsidRPr="008A0A2F" w:rsidRDefault="007A0282" w:rsidP="007A0282">
      <w:pPr>
        <w:pStyle w:val="Tekstpodstawowy"/>
        <w:spacing w:before="0" w:line="276" w:lineRule="auto"/>
        <w:ind w:left="0" w:firstLine="0"/>
        <w:jc w:val="both"/>
        <w:rPr>
          <w:rFonts w:asciiTheme="minorHAnsi" w:hAnsiTheme="minorHAnsi" w:cstheme="minorHAnsi"/>
          <w:color w:val="000000" w:themeColor="text1"/>
          <w:lang w:val="pl-PL"/>
        </w:rPr>
      </w:pPr>
      <w:r w:rsidRPr="008A0A2F">
        <w:rPr>
          <w:rFonts w:asciiTheme="minorHAnsi" w:hAnsiTheme="minorHAnsi" w:cstheme="minorHAnsi"/>
          <w:color w:val="000000" w:themeColor="text1"/>
          <w:lang w:val="pl-PL"/>
        </w:rPr>
        <w:t xml:space="preserve">Niniejszym zaświadcza się, że Pani/Pan </w:t>
      </w:r>
      <w:r w:rsidR="00A551C9" w:rsidRPr="008A0A2F">
        <w:rPr>
          <w:rFonts w:asciiTheme="minorHAnsi" w:hAnsiTheme="minorHAnsi" w:cstheme="minorHAnsi"/>
          <w:color w:val="000000" w:themeColor="text1"/>
          <w:lang w:val="pl-PL"/>
        </w:rPr>
        <w:t>………………………</w:t>
      </w:r>
      <w:r w:rsidRPr="008A0A2F">
        <w:rPr>
          <w:rFonts w:asciiTheme="minorHAnsi" w:hAnsiTheme="minorHAnsi" w:cstheme="minorHAnsi"/>
          <w:color w:val="000000" w:themeColor="text1"/>
          <w:lang w:val="pl-PL"/>
        </w:rPr>
        <w:t>odbył/odbyła staż naukowy w Uniwersytecie Ekonomicznym we Wrocławiu w terminie od ……………… do ……………………… Staż był realizowany w Katedrze …………… na Wydziale ………………………..</w:t>
      </w:r>
    </w:p>
    <w:p w14:paraId="0E0C822E" w14:textId="3AF7A20E" w:rsidR="00A551C9" w:rsidRPr="008A0A2F" w:rsidRDefault="00A551C9" w:rsidP="007A0282">
      <w:pPr>
        <w:pStyle w:val="Tekstpodstawowy"/>
        <w:spacing w:before="0" w:line="276" w:lineRule="auto"/>
        <w:ind w:left="0" w:firstLine="0"/>
        <w:jc w:val="both"/>
        <w:rPr>
          <w:rFonts w:asciiTheme="minorHAnsi" w:hAnsiTheme="minorHAnsi" w:cstheme="minorHAnsi"/>
          <w:color w:val="000000" w:themeColor="text1"/>
          <w:lang w:val="pl-PL"/>
        </w:rPr>
      </w:pPr>
      <w:r w:rsidRPr="008A0A2F">
        <w:rPr>
          <w:rFonts w:asciiTheme="minorHAnsi" w:hAnsiTheme="minorHAnsi" w:cstheme="minorHAnsi"/>
          <w:color w:val="000000" w:themeColor="text1"/>
          <w:lang w:val="pl-PL"/>
        </w:rPr>
        <w:t>W trakcie stażu realizowane były ……………………. Zakładane cele stażu zostały zrealizowane.</w:t>
      </w:r>
    </w:p>
    <w:p w14:paraId="4F9ABCC1" w14:textId="77777777" w:rsidR="00A551C9" w:rsidRPr="008A0A2F" w:rsidRDefault="00A551C9" w:rsidP="008A0A2F">
      <w:pPr>
        <w:pStyle w:val="Tekstpodstawowy"/>
        <w:spacing w:before="0" w:line="276" w:lineRule="auto"/>
        <w:ind w:left="0" w:firstLine="0"/>
        <w:jc w:val="both"/>
        <w:rPr>
          <w:rFonts w:asciiTheme="minorHAnsi" w:hAnsiTheme="minorHAnsi" w:cstheme="minorHAnsi"/>
          <w:color w:val="000000" w:themeColor="text1"/>
          <w:lang w:val="pl-PL"/>
        </w:rPr>
      </w:pPr>
    </w:p>
    <w:p w14:paraId="6B3DD4D1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</w:p>
    <w:p w14:paraId="0E50DC66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lang w:val="pl-PL"/>
        </w:rPr>
      </w:pPr>
    </w:p>
    <w:p w14:paraId="2FB09A2D" w14:textId="4C072D8E" w:rsidR="00831173" w:rsidRPr="00335882" w:rsidRDefault="00A551C9" w:rsidP="008A0A2F">
      <w:pPr>
        <w:pStyle w:val="Tekstpodstawowy"/>
        <w:spacing w:before="0" w:line="276" w:lineRule="auto"/>
        <w:ind w:left="0" w:firstLine="0"/>
        <w:jc w:val="right"/>
        <w:rPr>
          <w:rFonts w:asciiTheme="minorHAnsi" w:hAnsiTheme="minorHAnsi" w:cstheme="minorHAnsi"/>
          <w:color w:val="000000" w:themeColor="text1"/>
          <w:lang w:val="en-GB"/>
        </w:rPr>
      </w:pPr>
      <w:r w:rsidRPr="00335882">
        <w:rPr>
          <w:rFonts w:asciiTheme="minorHAnsi" w:hAnsiTheme="minorHAnsi" w:cstheme="minorHAnsi"/>
          <w:color w:val="000000" w:themeColor="text1"/>
          <w:lang w:val="en-GB"/>
        </w:rPr>
        <w:t xml:space="preserve">Dziekan Wydziału </w:t>
      </w:r>
      <w:r w:rsidR="00335882">
        <w:rPr>
          <w:rFonts w:asciiTheme="minorHAnsi" w:hAnsiTheme="minorHAnsi" w:cstheme="minorHAnsi"/>
          <w:color w:val="000000" w:themeColor="text1"/>
          <w:lang w:val="en-GB"/>
        </w:rPr>
        <w:t>….</w:t>
      </w:r>
      <w:r w:rsidRPr="00335882">
        <w:rPr>
          <w:rFonts w:asciiTheme="minorHAnsi" w:hAnsiTheme="minorHAnsi" w:cstheme="minorHAnsi"/>
          <w:color w:val="000000" w:themeColor="text1"/>
          <w:lang w:val="en-GB"/>
        </w:rPr>
        <w:t>……..</w:t>
      </w:r>
    </w:p>
    <w:p w14:paraId="66C03A0F" w14:textId="77802D3C" w:rsidR="00A551C9" w:rsidRPr="00335882" w:rsidRDefault="00A551C9" w:rsidP="008A0A2F">
      <w:pPr>
        <w:pStyle w:val="Tekstpodstawowy"/>
        <w:spacing w:before="0" w:line="276" w:lineRule="auto"/>
        <w:ind w:left="0" w:firstLine="0"/>
        <w:jc w:val="right"/>
        <w:rPr>
          <w:rFonts w:asciiTheme="minorHAnsi" w:hAnsiTheme="minorHAnsi" w:cstheme="minorHAnsi"/>
          <w:color w:val="000000" w:themeColor="text1"/>
          <w:lang w:val="en-GB"/>
        </w:rPr>
      </w:pPr>
    </w:p>
    <w:p w14:paraId="143652A0" w14:textId="43B4C3F7" w:rsidR="00A551C9" w:rsidRPr="00335882" w:rsidRDefault="00A551C9" w:rsidP="00A551C9">
      <w:pPr>
        <w:pStyle w:val="Tekstpodstawowy"/>
        <w:spacing w:before="0" w:line="276" w:lineRule="auto"/>
        <w:ind w:left="0" w:firstLine="0"/>
        <w:jc w:val="right"/>
        <w:rPr>
          <w:rFonts w:asciiTheme="minorHAnsi" w:hAnsiTheme="minorHAnsi" w:cstheme="minorHAnsi"/>
          <w:color w:val="000000" w:themeColor="text1"/>
          <w:lang w:val="en-GB"/>
        </w:rPr>
      </w:pPr>
      <w:r w:rsidRPr="00335882">
        <w:rPr>
          <w:rFonts w:asciiTheme="minorHAnsi" w:hAnsiTheme="minorHAnsi" w:cstheme="minorHAnsi"/>
          <w:color w:val="000000" w:themeColor="text1"/>
          <w:lang w:val="en-GB"/>
        </w:rPr>
        <w:t>………………………………..</w:t>
      </w:r>
    </w:p>
    <w:p w14:paraId="0B544432" w14:textId="1F745CEC" w:rsidR="00A551C9" w:rsidRPr="00335882" w:rsidRDefault="00A551C9" w:rsidP="008A0A2F">
      <w:pPr>
        <w:pStyle w:val="Tekstpodstawowy"/>
        <w:spacing w:before="0" w:line="276" w:lineRule="auto"/>
        <w:ind w:left="0" w:firstLine="0"/>
        <w:jc w:val="right"/>
        <w:rPr>
          <w:rFonts w:asciiTheme="minorHAnsi" w:hAnsiTheme="minorHAnsi" w:cstheme="minorHAnsi"/>
          <w:color w:val="000000" w:themeColor="text1"/>
          <w:lang w:val="en-GB"/>
        </w:rPr>
      </w:pPr>
      <w:r w:rsidRPr="00335882">
        <w:rPr>
          <w:rFonts w:asciiTheme="minorHAnsi" w:hAnsiTheme="minorHAnsi" w:cstheme="minorHAnsi"/>
          <w:color w:val="000000" w:themeColor="text1"/>
          <w:lang w:val="en-GB"/>
        </w:rPr>
        <w:t>podpis</w:t>
      </w:r>
    </w:p>
    <w:p w14:paraId="0614D2E6" w14:textId="77777777" w:rsidR="00831173" w:rsidRPr="00335882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1CC60A39" w14:textId="1D8B0931" w:rsidR="00831173" w:rsidRPr="008A0A2F" w:rsidRDefault="00BB0CCD" w:rsidP="008A0A2F">
      <w:pPr>
        <w:pStyle w:val="Tekstpodstawowy"/>
        <w:spacing w:before="0" w:line="276" w:lineRule="auto"/>
        <w:ind w:left="0" w:firstLine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-----------------------------------------------------------------------------------------------------------------------------</w:t>
      </w:r>
    </w:p>
    <w:p w14:paraId="5B60C26F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45854B56" w14:textId="77777777" w:rsidR="00831173" w:rsidRPr="008A0A2F" w:rsidRDefault="0083117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6A75E20E" w14:textId="49439037" w:rsidR="00E01B93" w:rsidRPr="008A0A2F" w:rsidRDefault="00A551C9" w:rsidP="008A0A2F">
      <w:pPr>
        <w:pStyle w:val="Tekstpodstawowy"/>
        <w:spacing w:before="0" w:line="276" w:lineRule="auto"/>
        <w:ind w:left="0" w:firstLine="0"/>
        <w:rPr>
          <w:rFonts w:asciiTheme="minorHAnsi" w:hAnsiTheme="minorHAnsi" w:cstheme="minorHAnsi"/>
          <w:iCs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iCs/>
          <w:color w:val="000000" w:themeColor="text1"/>
          <w:lang w:val="en-GB"/>
        </w:rPr>
        <w:t>U</w:t>
      </w:r>
      <w:r w:rsidR="00E01B93" w:rsidRPr="008A0A2F">
        <w:rPr>
          <w:rFonts w:asciiTheme="minorHAnsi" w:hAnsiTheme="minorHAnsi" w:cstheme="minorHAnsi"/>
          <w:iCs/>
          <w:color w:val="000000" w:themeColor="text1"/>
          <w:lang w:val="en-GB"/>
        </w:rPr>
        <w:t xml:space="preserve">niversity </w:t>
      </w:r>
      <w:r w:rsidR="00BB0CCD" w:rsidRPr="008A0A2F">
        <w:rPr>
          <w:rFonts w:asciiTheme="minorHAnsi" w:hAnsiTheme="minorHAnsi" w:cstheme="minorHAnsi"/>
          <w:iCs/>
          <w:color w:val="000000" w:themeColor="text1"/>
          <w:lang w:val="en-GB"/>
        </w:rPr>
        <w:t>official stamp</w:t>
      </w:r>
    </w:p>
    <w:p w14:paraId="67BE460E" w14:textId="77777777" w:rsidR="00E01B93" w:rsidRPr="008A0A2F" w:rsidRDefault="00E01B93" w:rsidP="00831173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iCs/>
          <w:color w:val="000000" w:themeColor="text1"/>
          <w:lang w:val="en-GB"/>
        </w:rPr>
      </w:pPr>
    </w:p>
    <w:p w14:paraId="6FD9EDE6" w14:textId="0BCBC2D9" w:rsidR="00831173" w:rsidRPr="008A0A2F" w:rsidRDefault="007A0282" w:rsidP="008A0A2F">
      <w:pPr>
        <w:pStyle w:val="Tekstpodstawowy"/>
        <w:spacing w:before="0" w:line="276" w:lineRule="auto"/>
        <w:ind w:left="0" w:firstLine="0"/>
        <w:jc w:val="center"/>
        <w:rPr>
          <w:rFonts w:asciiTheme="minorHAnsi" w:hAnsiTheme="minorHAnsi" w:cstheme="minorHAnsi"/>
          <w:iCs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iCs/>
          <w:color w:val="000000" w:themeColor="text1"/>
          <w:lang w:val="en-GB"/>
        </w:rPr>
        <w:t xml:space="preserve">Research </w:t>
      </w:r>
      <w:r w:rsidR="00831173" w:rsidRPr="008A0A2F">
        <w:rPr>
          <w:rFonts w:asciiTheme="minorHAnsi" w:hAnsiTheme="minorHAnsi" w:cstheme="minorHAnsi"/>
          <w:iCs/>
          <w:color w:val="000000" w:themeColor="text1"/>
          <w:lang w:val="en-GB"/>
        </w:rPr>
        <w:t>Internship completion certificate</w:t>
      </w:r>
    </w:p>
    <w:p w14:paraId="0ECA63F3" w14:textId="0569222B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lang w:val="en-GB"/>
        </w:rPr>
      </w:pPr>
    </w:p>
    <w:p w14:paraId="2D508AA3" w14:textId="05E35FD7" w:rsidR="00831173" w:rsidRPr="008A0A2F" w:rsidRDefault="00831173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lang w:val="en-GB"/>
        </w:rPr>
      </w:pPr>
    </w:p>
    <w:p w14:paraId="7E9508EF" w14:textId="77777777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TO WHOMSOEVER IT MAY CONCERN</w:t>
      </w:r>
    </w:p>
    <w:p w14:paraId="3684A865" w14:textId="4A6B6D89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This is to certify that …………………… has done her</w:t>
      </w:r>
      <w:r w:rsidR="00263618">
        <w:rPr>
          <w:rFonts w:asciiTheme="minorHAnsi" w:hAnsiTheme="minorHAnsi" w:cstheme="minorHAnsi"/>
          <w:color w:val="000000" w:themeColor="text1"/>
          <w:lang w:val="en-GB"/>
        </w:rPr>
        <w:t>/his</w:t>
      </w:r>
      <w:r w:rsidRPr="008A0A2F">
        <w:rPr>
          <w:rFonts w:asciiTheme="minorHAnsi" w:hAnsiTheme="minorHAnsi" w:cstheme="minorHAnsi"/>
          <w:color w:val="000000" w:themeColor="text1"/>
          <w:lang w:val="en-GB"/>
        </w:rPr>
        <w:t xml:space="preserve"> internship in Wroclaw University of Economics and Business at  Department</w:t>
      </w:r>
      <w:r w:rsidR="00263618">
        <w:rPr>
          <w:rFonts w:asciiTheme="minorHAnsi" w:hAnsiTheme="minorHAnsi" w:cstheme="minorHAnsi"/>
          <w:color w:val="000000" w:themeColor="text1"/>
          <w:lang w:val="en-GB"/>
        </w:rPr>
        <w:t xml:space="preserve"> ………………..</w:t>
      </w:r>
      <w:r w:rsidRPr="008A0A2F">
        <w:rPr>
          <w:rFonts w:asciiTheme="minorHAnsi" w:hAnsiTheme="minorHAnsi" w:cstheme="minorHAnsi"/>
          <w:color w:val="000000" w:themeColor="text1"/>
          <w:lang w:val="en-GB"/>
        </w:rPr>
        <w:t>, Faculty of ……., from ……. to ……………..</w:t>
      </w:r>
    </w:p>
    <w:p w14:paraId="1A3CF001" w14:textId="06F0698C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She</w:t>
      </w:r>
      <w:r w:rsidR="00BB0CCD" w:rsidRPr="008A0A2F">
        <w:rPr>
          <w:rFonts w:asciiTheme="minorHAnsi" w:hAnsiTheme="minorHAnsi" w:cstheme="minorHAnsi"/>
          <w:color w:val="000000" w:themeColor="text1"/>
          <w:lang w:val="en-GB"/>
        </w:rPr>
        <w:t>/He</w:t>
      </w:r>
      <w:r w:rsidRPr="008A0A2F">
        <w:rPr>
          <w:rFonts w:asciiTheme="minorHAnsi" w:hAnsiTheme="minorHAnsi" w:cstheme="minorHAnsi"/>
          <w:color w:val="000000" w:themeColor="text1"/>
          <w:lang w:val="en-GB"/>
        </w:rPr>
        <w:t xml:space="preserve"> has worked on a project titled “ ……………”. Th</w:t>
      </w:r>
      <w:r w:rsidR="00BB0CCD" w:rsidRPr="008A0A2F">
        <w:rPr>
          <w:rFonts w:asciiTheme="minorHAnsi" w:hAnsiTheme="minorHAnsi" w:cstheme="minorHAnsi"/>
          <w:color w:val="000000" w:themeColor="text1"/>
          <w:lang w:val="en-GB"/>
        </w:rPr>
        <w:t xml:space="preserve">e preliminary objectives of the internship were successfully met by the intern. </w:t>
      </w:r>
    </w:p>
    <w:p w14:paraId="477223BE" w14:textId="77777777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Faculty of …..</w:t>
      </w:r>
    </w:p>
    <w:p w14:paraId="1952BAB3" w14:textId="6C8BBA2C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 xml:space="preserve">Dean </w:t>
      </w:r>
    </w:p>
    <w:p w14:paraId="162F2A4A" w14:textId="1E678F9D" w:rsidR="00E01B93" w:rsidRPr="008A0A2F" w:rsidRDefault="00E01B93" w:rsidP="00E01B93">
      <w:pPr>
        <w:pStyle w:val="NormalnyWeb"/>
        <w:rPr>
          <w:rFonts w:asciiTheme="minorHAnsi" w:hAnsiTheme="minorHAnsi" w:cstheme="minorHAnsi"/>
          <w:color w:val="000000" w:themeColor="text1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Signature</w:t>
      </w:r>
    </w:p>
    <w:p w14:paraId="05046FB5" w14:textId="22296553" w:rsidR="00831173" w:rsidRPr="008A0A2F" w:rsidRDefault="00E01B93" w:rsidP="004379CE">
      <w:pPr>
        <w:pStyle w:val="NormalnyWeb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8A0A2F">
        <w:rPr>
          <w:rFonts w:asciiTheme="minorHAnsi" w:hAnsiTheme="minorHAnsi" w:cstheme="minorHAnsi"/>
          <w:color w:val="000000" w:themeColor="text1"/>
          <w:lang w:val="en-GB"/>
        </w:rPr>
        <w:t>Date</w:t>
      </w:r>
      <w:bookmarkStart w:id="0" w:name="_GoBack"/>
      <w:bookmarkEnd w:id="0"/>
    </w:p>
    <w:sectPr w:rsidR="00831173" w:rsidRPr="008A0A2F" w:rsidSect="00A96D79">
      <w:footerReference w:type="default" r:id="rId7"/>
      <w:pgSz w:w="11900" w:h="16840"/>
      <w:pgMar w:top="1360" w:right="1300" w:bottom="1080" w:left="1300" w:header="0" w:footer="8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1DAB96" w14:textId="77777777" w:rsidR="000677E2" w:rsidRDefault="000677E2">
      <w:r>
        <w:separator/>
      </w:r>
    </w:p>
  </w:endnote>
  <w:endnote w:type="continuationSeparator" w:id="0">
    <w:p w14:paraId="67CF59A1" w14:textId="77777777" w:rsidR="000677E2" w:rsidRDefault="00067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2A7D" w14:textId="3ADEE21C" w:rsidR="008D2A04" w:rsidRPr="00014901" w:rsidRDefault="008D2A04">
    <w:pPr>
      <w:spacing w:line="14" w:lineRule="auto"/>
      <w:rPr>
        <w:rFonts w:cstheme="minorHAnsi"/>
        <w:sz w:val="18"/>
        <w:szCs w:val="18"/>
      </w:rPr>
    </w:pPr>
    <w:r w:rsidRPr="00014901">
      <w:rPr>
        <w:rFonts w:cstheme="minorHAnsi"/>
        <w:noProof/>
        <w:sz w:val="18"/>
        <w:szCs w:val="18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EAB0974" wp14:editId="63011065">
              <wp:simplePos x="0" y="0"/>
              <wp:positionH relativeFrom="page">
                <wp:posOffset>6559550</wp:posOffset>
              </wp:positionH>
              <wp:positionV relativeFrom="page">
                <wp:posOffset>9985375</wp:posOffset>
              </wp:positionV>
              <wp:extent cx="127000" cy="177800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968C5E" w14:textId="3D7D683C" w:rsidR="008D2A04" w:rsidRDefault="008D2A04">
                          <w:pPr>
                            <w:pStyle w:val="Tekstpodstawowy"/>
                            <w:spacing w:before="0" w:line="265" w:lineRule="exact"/>
                            <w:ind w:left="40" w:firstLine="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AB0974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margin-left:516.5pt;margin-top:786.25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" filled="f" stroked="f">
              <v:textbox inset="0,0,0,0">
                <w:txbxContent>
                  <w:p w14:paraId="42968C5E" w14:textId="3D7D683C" w:rsidR="008D2A04" w:rsidRDefault="008D2A04">
                    <w:pPr>
                      <w:pStyle w:val="Tekstpodstawowy"/>
                      <w:spacing w:before="0" w:line="265" w:lineRule="exact"/>
                      <w:ind w:left="40" w:firstLine="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E0D9B" w14:textId="77777777" w:rsidR="000677E2" w:rsidRDefault="000677E2">
      <w:r>
        <w:separator/>
      </w:r>
    </w:p>
  </w:footnote>
  <w:footnote w:type="continuationSeparator" w:id="0">
    <w:p w14:paraId="2F22C6C1" w14:textId="77777777" w:rsidR="000677E2" w:rsidRDefault="00067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FB5"/>
    <w:multiLevelType w:val="hybridMultilevel"/>
    <w:tmpl w:val="A2E0026C"/>
    <w:lvl w:ilvl="0" w:tplc="5E36960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2F96"/>
    <w:multiLevelType w:val="hybridMultilevel"/>
    <w:tmpl w:val="3E0000EA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02260BAD"/>
    <w:multiLevelType w:val="hybridMultilevel"/>
    <w:tmpl w:val="A33CE71C"/>
    <w:lvl w:ilvl="0" w:tplc="A3A8E364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26CF67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5FE8E36A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EB000CA2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44805B0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84EA95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21D074D6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912B608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C1A2D6E8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3" w15:restartNumberingAfterBreak="0">
    <w:nsid w:val="03546D52"/>
    <w:multiLevelType w:val="hybridMultilevel"/>
    <w:tmpl w:val="83C6DF04"/>
    <w:lvl w:ilvl="0" w:tplc="039E1E0A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38E894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1983102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6628AAB6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817E1C60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E5DA67E8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9AFA17D4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A7D2C482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3198FC36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abstractNum w:abstractNumId="4" w15:restartNumberingAfterBreak="0">
    <w:nsid w:val="04EE4A4D"/>
    <w:multiLevelType w:val="hybridMultilevel"/>
    <w:tmpl w:val="9B6C07DE"/>
    <w:lvl w:ilvl="0" w:tplc="37DC80C2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703AF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0A0CCCF4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6B5E57CC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82404D7E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2FFE70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9094134C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5AC6A22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26EED302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5" w15:restartNumberingAfterBreak="0">
    <w:nsid w:val="08AD0343"/>
    <w:multiLevelType w:val="hybridMultilevel"/>
    <w:tmpl w:val="3CE23114"/>
    <w:lvl w:ilvl="0" w:tplc="566A9754">
      <w:start w:val="1"/>
      <w:numFmt w:val="decimal"/>
      <w:lvlText w:val="%1)"/>
      <w:lvlJc w:val="left"/>
      <w:pPr>
        <w:ind w:left="543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939EA510">
      <w:start w:val="1"/>
      <w:numFmt w:val="bullet"/>
      <w:lvlText w:val="•"/>
      <w:lvlJc w:val="left"/>
      <w:pPr>
        <w:ind w:left="1418" w:hanging="286"/>
      </w:pPr>
      <w:rPr>
        <w:rFonts w:hint="default"/>
      </w:rPr>
    </w:lvl>
    <w:lvl w:ilvl="2" w:tplc="00609B1A">
      <w:start w:val="1"/>
      <w:numFmt w:val="bullet"/>
      <w:lvlText w:val="•"/>
      <w:lvlJc w:val="left"/>
      <w:pPr>
        <w:ind w:left="2294" w:hanging="286"/>
      </w:pPr>
      <w:rPr>
        <w:rFonts w:hint="default"/>
      </w:rPr>
    </w:lvl>
    <w:lvl w:ilvl="3" w:tplc="DA2EA390">
      <w:start w:val="1"/>
      <w:numFmt w:val="bullet"/>
      <w:lvlText w:val="•"/>
      <w:lvlJc w:val="left"/>
      <w:pPr>
        <w:ind w:left="3170" w:hanging="286"/>
      </w:pPr>
      <w:rPr>
        <w:rFonts w:hint="default"/>
      </w:rPr>
    </w:lvl>
    <w:lvl w:ilvl="4" w:tplc="5574A12E">
      <w:start w:val="1"/>
      <w:numFmt w:val="bullet"/>
      <w:lvlText w:val="•"/>
      <w:lvlJc w:val="left"/>
      <w:pPr>
        <w:ind w:left="4045" w:hanging="286"/>
      </w:pPr>
      <w:rPr>
        <w:rFonts w:hint="default"/>
      </w:rPr>
    </w:lvl>
    <w:lvl w:ilvl="5" w:tplc="DF5EA2E0">
      <w:start w:val="1"/>
      <w:numFmt w:val="bullet"/>
      <w:lvlText w:val="•"/>
      <w:lvlJc w:val="left"/>
      <w:pPr>
        <w:ind w:left="4921" w:hanging="286"/>
      </w:pPr>
      <w:rPr>
        <w:rFonts w:hint="default"/>
      </w:rPr>
    </w:lvl>
    <w:lvl w:ilvl="6" w:tplc="E1F4E268">
      <w:start w:val="1"/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73563A2E">
      <w:start w:val="1"/>
      <w:numFmt w:val="bullet"/>
      <w:lvlText w:val="•"/>
      <w:lvlJc w:val="left"/>
      <w:pPr>
        <w:ind w:left="6672" w:hanging="286"/>
      </w:pPr>
      <w:rPr>
        <w:rFonts w:hint="default"/>
      </w:rPr>
    </w:lvl>
    <w:lvl w:ilvl="8" w:tplc="8A7A030E">
      <w:start w:val="1"/>
      <w:numFmt w:val="bullet"/>
      <w:lvlText w:val="•"/>
      <w:lvlJc w:val="left"/>
      <w:pPr>
        <w:ind w:left="7548" w:hanging="286"/>
      </w:pPr>
      <w:rPr>
        <w:rFonts w:hint="default"/>
      </w:rPr>
    </w:lvl>
  </w:abstractNum>
  <w:abstractNum w:abstractNumId="6" w15:restartNumberingAfterBreak="0">
    <w:nsid w:val="0BFB4A1C"/>
    <w:multiLevelType w:val="hybridMultilevel"/>
    <w:tmpl w:val="AD089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F0858"/>
    <w:multiLevelType w:val="hybridMultilevel"/>
    <w:tmpl w:val="8698EA28"/>
    <w:lvl w:ilvl="0" w:tplc="5E3EF0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C5E93"/>
    <w:multiLevelType w:val="hybridMultilevel"/>
    <w:tmpl w:val="6598D4D6"/>
    <w:lvl w:ilvl="0" w:tplc="8592AA40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A8B809D8">
      <w:start w:val="1"/>
      <w:numFmt w:val="decimal"/>
      <w:lvlText w:val="%2)"/>
      <w:lvlJc w:val="left"/>
      <w:pPr>
        <w:ind w:left="836" w:hanging="293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5769906">
      <w:start w:val="1"/>
      <w:numFmt w:val="bullet"/>
      <w:lvlText w:val="•"/>
      <w:lvlJc w:val="left"/>
      <w:pPr>
        <w:ind w:left="1776" w:hanging="293"/>
      </w:pPr>
      <w:rPr>
        <w:rFonts w:hint="default"/>
      </w:rPr>
    </w:lvl>
    <w:lvl w:ilvl="3" w:tplc="09E63502">
      <w:start w:val="1"/>
      <w:numFmt w:val="bullet"/>
      <w:lvlText w:val="•"/>
      <w:lvlJc w:val="left"/>
      <w:pPr>
        <w:ind w:left="2716" w:hanging="293"/>
      </w:pPr>
      <w:rPr>
        <w:rFonts w:hint="default"/>
      </w:rPr>
    </w:lvl>
    <w:lvl w:ilvl="4" w:tplc="09486F3C">
      <w:start w:val="1"/>
      <w:numFmt w:val="bullet"/>
      <w:lvlText w:val="•"/>
      <w:lvlJc w:val="left"/>
      <w:pPr>
        <w:ind w:left="3657" w:hanging="293"/>
      </w:pPr>
      <w:rPr>
        <w:rFonts w:hint="default"/>
      </w:rPr>
    </w:lvl>
    <w:lvl w:ilvl="5" w:tplc="D8FE142A">
      <w:start w:val="1"/>
      <w:numFmt w:val="bullet"/>
      <w:lvlText w:val="•"/>
      <w:lvlJc w:val="left"/>
      <w:pPr>
        <w:ind w:left="4597" w:hanging="293"/>
      </w:pPr>
      <w:rPr>
        <w:rFonts w:hint="default"/>
      </w:rPr>
    </w:lvl>
    <w:lvl w:ilvl="6" w:tplc="D2B8622A">
      <w:start w:val="1"/>
      <w:numFmt w:val="bullet"/>
      <w:lvlText w:val="•"/>
      <w:lvlJc w:val="left"/>
      <w:pPr>
        <w:ind w:left="5538" w:hanging="293"/>
      </w:pPr>
      <w:rPr>
        <w:rFonts w:hint="default"/>
      </w:rPr>
    </w:lvl>
    <w:lvl w:ilvl="7" w:tplc="8520B3D8">
      <w:start w:val="1"/>
      <w:numFmt w:val="bullet"/>
      <w:lvlText w:val="•"/>
      <w:lvlJc w:val="left"/>
      <w:pPr>
        <w:ind w:left="6478" w:hanging="293"/>
      </w:pPr>
      <w:rPr>
        <w:rFonts w:hint="default"/>
      </w:rPr>
    </w:lvl>
    <w:lvl w:ilvl="8" w:tplc="1A6CED4E">
      <w:start w:val="1"/>
      <w:numFmt w:val="bullet"/>
      <w:lvlText w:val="•"/>
      <w:lvlJc w:val="left"/>
      <w:pPr>
        <w:ind w:left="7419" w:hanging="293"/>
      </w:pPr>
      <w:rPr>
        <w:rFonts w:hint="default"/>
      </w:rPr>
    </w:lvl>
  </w:abstractNum>
  <w:abstractNum w:abstractNumId="9" w15:restartNumberingAfterBreak="0">
    <w:nsid w:val="1D951ABB"/>
    <w:multiLevelType w:val="hybridMultilevel"/>
    <w:tmpl w:val="2EA61F44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7297F"/>
    <w:multiLevelType w:val="hybridMultilevel"/>
    <w:tmpl w:val="34144B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04AE5"/>
    <w:multiLevelType w:val="hybridMultilevel"/>
    <w:tmpl w:val="3E0000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40F60"/>
    <w:multiLevelType w:val="hybridMultilevel"/>
    <w:tmpl w:val="8AAA14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62D20"/>
    <w:multiLevelType w:val="hybridMultilevel"/>
    <w:tmpl w:val="8AAA146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57AB7"/>
    <w:multiLevelType w:val="hybridMultilevel"/>
    <w:tmpl w:val="9B6C07D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15" w15:restartNumberingAfterBreak="0">
    <w:nsid w:val="3FBB356A"/>
    <w:multiLevelType w:val="hybridMultilevel"/>
    <w:tmpl w:val="35BA72F8"/>
    <w:lvl w:ilvl="0" w:tplc="000ABF7E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DD9C2A56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EE14F81E">
      <w:start w:val="1"/>
      <w:numFmt w:val="lowerLetter"/>
      <w:lvlText w:val="%3)"/>
      <w:lvlJc w:val="left"/>
      <w:pPr>
        <w:ind w:left="968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3" w:tplc="5FAE3204">
      <w:start w:val="1"/>
      <w:numFmt w:val="bullet"/>
      <w:lvlText w:val="•"/>
      <w:lvlJc w:val="left"/>
      <w:pPr>
        <w:ind w:left="968" w:hanging="286"/>
      </w:pPr>
      <w:rPr>
        <w:rFonts w:hint="default"/>
      </w:rPr>
    </w:lvl>
    <w:lvl w:ilvl="4" w:tplc="28E07900">
      <w:start w:val="1"/>
      <w:numFmt w:val="bullet"/>
      <w:lvlText w:val="•"/>
      <w:lvlJc w:val="left"/>
      <w:pPr>
        <w:ind w:left="2158" w:hanging="286"/>
      </w:pPr>
      <w:rPr>
        <w:rFonts w:hint="default"/>
      </w:rPr>
    </w:lvl>
    <w:lvl w:ilvl="5" w:tplc="73FC11D4">
      <w:start w:val="1"/>
      <w:numFmt w:val="bullet"/>
      <w:lvlText w:val="•"/>
      <w:lvlJc w:val="left"/>
      <w:pPr>
        <w:ind w:left="3348" w:hanging="286"/>
      </w:pPr>
      <w:rPr>
        <w:rFonts w:hint="default"/>
      </w:rPr>
    </w:lvl>
    <w:lvl w:ilvl="6" w:tplc="43127482">
      <w:start w:val="1"/>
      <w:numFmt w:val="bullet"/>
      <w:lvlText w:val="•"/>
      <w:lvlJc w:val="left"/>
      <w:pPr>
        <w:ind w:left="4538" w:hanging="286"/>
      </w:pPr>
      <w:rPr>
        <w:rFonts w:hint="default"/>
      </w:rPr>
    </w:lvl>
    <w:lvl w:ilvl="7" w:tplc="17AA35D6">
      <w:start w:val="1"/>
      <w:numFmt w:val="bullet"/>
      <w:lvlText w:val="•"/>
      <w:lvlJc w:val="left"/>
      <w:pPr>
        <w:ind w:left="5729" w:hanging="286"/>
      </w:pPr>
      <w:rPr>
        <w:rFonts w:hint="default"/>
      </w:rPr>
    </w:lvl>
    <w:lvl w:ilvl="8" w:tplc="DCD4359E">
      <w:start w:val="1"/>
      <w:numFmt w:val="bullet"/>
      <w:lvlText w:val="•"/>
      <w:lvlJc w:val="left"/>
      <w:pPr>
        <w:ind w:left="6919" w:hanging="286"/>
      </w:pPr>
      <w:rPr>
        <w:rFonts w:hint="default"/>
      </w:rPr>
    </w:lvl>
  </w:abstractNum>
  <w:abstractNum w:abstractNumId="16" w15:restartNumberingAfterBreak="0">
    <w:nsid w:val="447C0C22"/>
    <w:multiLevelType w:val="hybridMultilevel"/>
    <w:tmpl w:val="9F505E82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55471"/>
    <w:multiLevelType w:val="hybridMultilevel"/>
    <w:tmpl w:val="8C203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07317"/>
    <w:multiLevelType w:val="hybridMultilevel"/>
    <w:tmpl w:val="F180535E"/>
    <w:lvl w:ilvl="0" w:tplc="24262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87DFE"/>
    <w:multiLevelType w:val="hybridMultilevel"/>
    <w:tmpl w:val="5E94AAC2"/>
    <w:lvl w:ilvl="0" w:tplc="2CEEFE3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5" w:hanging="360"/>
      </w:pPr>
    </w:lvl>
    <w:lvl w:ilvl="2" w:tplc="0415001B" w:tentative="1">
      <w:start w:val="1"/>
      <w:numFmt w:val="lowerRoman"/>
      <w:lvlText w:val="%3."/>
      <w:lvlJc w:val="right"/>
      <w:pPr>
        <w:ind w:left="1915" w:hanging="180"/>
      </w:pPr>
    </w:lvl>
    <w:lvl w:ilvl="3" w:tplc="0415000F" w:tentative="1">
      <w:start w:val="1"/>
      <w:numFmt w:val="decimal"/>
      <w:lvlText w:val="%4."/>
      <w:lvlJc w:val="left"/>
      <w:pPr>
        <w:ind w:left="2635" w:hanging="360"/>
      </w:pPr>
    </w:lvl>
    <w:lvl w:ilvl="4" w:tplc="04150019" w:tentative="1">
      <w:start w:val="1"/>
      <w:numFmt w:val="lowerLetter"/>
      <w:lvlText w:val="%5."/>
      <w:lvlJc w:val="left"/>
      <w:pPr>
        <w:ind w:left="3355" w:hanging="360"/>
      </w:pPr>
    </w:lvl>
    <w:lvl w:ilvl="5" w:tplc="0415001B" w:tentative="1">
      <w:start w:val="1"/>
      <w:numFmt w:val="lowerRoman"/>
      <w:lvlText w:val="%6."/>
      <w:lvlJc w:val="right"/>
      <w:pPr>
        <w:ind w:left="4075" w:hanging="180"/>
      </w:pPr>
    </w:lvl>
    <w:lvl w:ilvl="6" w:tplc="0415000F" w:tentative="1">
      <w:start w:val="1"/>
      <w:numFmt w:val="decimal"/>
      <w:lvlText w:val="%7."/>
      <w:lvlJc w:val="left"/>
      <w:pPr>
        <w:ind w:left="4795" w:hanging="360"/>
      </w:pPr>
    </w:lvl>
    <w:lvl w:ilvl="7" w:tplc="04150019" w:tentative="1">
      <w:start w:val="1"/>
      <w:numFmt w:val="lowerLetter"/>
      <w:lvlText w:val="%8."/>
      <w:lvlJc w:val="left"/>
      <w:pPr>
        <w:ind w:left="5515" w:hanging="360"/>
      </w:pPr>
    </w:lvl>
    <w:lvl w:ilvl="8" w:tplc="0415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20" w15:restartNumberingAfterBreak="0">
    <w:nsid w:val="58FD3B1F"/>
    <w:multiLevelType w:val="hybridMultilevel"/>
    <w:tmpl w:val="10165F3A"/>
    <w:lvl w:ilvl="0" w:tplc="C7B851CC">
      <w:start w:val="2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06284"/>
    <w:multiLevelType w:val="hybridMultilevel"/>
    <w:tmpl w:val="5EF409F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C4C96"/>
    <w:multiLevelType w:val="hybridMultilevel"/>
    <w:tmpl w:val="9CCCD26E"/>
    <w:lvl w:ilvl="0" w:tplc="0B261846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75004"/>
    <w:multiLevelType w:val="hybridMultilevel"/>
    <w:tmpl w:val="803ABAD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EF90AD8"/>
    <w:multiLevelType w:val="hybridMultilevel"/>
    <w:tmpl w:val="7812A9FC"/>
    <w:lvl w:ilvl="0" w:tplc="5D96B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3"/>
  </w:num>
  <w:num w:numId="5">
    <w:abstractNumId w:val="8"/>
  </w:num>
  <w:num w:numId="6">
    <w:abstractNumId w:val="5"/>
  </w:num>
  <w:num w:numId="7">
    <w:abstractNumId w:val="19"/>
  </w:num>
  <w:num w:numId="8">
    <w:abstractNumId w:val="23"/>
  </w:num>
  <w:num w:numId="9">
    <w:abstractNumId w:val="0"/>
  </w:num>
  <w:num w:numId="10">
    <w:abstractNumId w:val="13"/>
  </w:num>
  <w:num w:numId="11">
    <w:abstractNumId w:val="11"/>
  </w:num>
  <w:num w:numId="12">
    <w:abstractNumId w:val="1"/>
  </w:num>
  <w:num w:numId="13">
    <w:abstractNumId w:val="20"/>
  </w:num>
  <w:num w:numId="14">
    <w:abstractNumId w:val="10"/>
  </w:num>
  <w:num w:numId="15">
    <w:abstractNumId w:val="7"/>
  </w:num>
  <w:num w:numId="16">
    <w:abstractNumId w:val="22"/>
  </w:num>
  <w:num w:numId="17">
    <w:abstractNumId w:val="16"/>
  </w:num>
  <w:num w:numId="18">
    <w:abstractNumId w:val="9"/>
  </w:num>
  <w:num w:numId="19">
    <w:abstractNumId w:val="17"/>
  </w:num>
  <w:num w:numId="20">
    <w:abstractNumId w:val="6"/>
  </w:num>
  <w:num w:numId="21">
    <w:abstractNumId w:val="14"/>
  </w:num>
  <w:num w:numId="22">
    <w:abstractNumId w:val="21"/>
  </w:num>
  <w:num w:numId="23">
    <w:abstractNumId w:val="24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tDAwMjE1NDYxMDdS0lEKTi0uzszPAykwqgUA3/zQcSwAAAA="/>
  </w:docVars>
  <w:rsids>
    <w:rsidRoot w:val="00500740"/>
    <w:rsid w:val="00014901"/>
    <w:rsid w:val="0002738B"/>
    <w:rsid w:val="00043D62"/>
    <w:rsid w:val="00047E67"/>
    <w:rsid w:val="000542A8"/>
    <w:rsid w:val="000677E2"/>
    <w:rsid w:val="0007109B"/>
    <w:rsid w:val="00080050"/>
    <w:rsid w:val="00082170"/>
    <w:rsid w:val="0009341A"/>
    <w:rsid w:val="000A73B3"/>
    <w:rsid w:val="000B33EE"/>
    <w:rsid w:val="000C2BCB"/>
    <w:rsid w:val="000C67E6"/>
    <w:rsid w:val="000C7325"/>
    <w:rsid w:val="000D07B4"/>
    <w:rsid w:val="000F59E7"/>
    <w:rsid w:val="000F7943"/>
    <w:rsid w:val="00101179"/>
    <w:rsid w:val="0010506E"/>
    <w:rsid w:val="0010791F"/>
    <w:rsid w:val="0011321E"/>
    <w:rsid w:val="0011351C"/>
    <w:rsid w:val="001203A1"/>
    <w:rsid w:val="001300B4"/>
    <w:rsid w:val="00154DB2"/>
    <w:rsid w:val="00165AAA"/>
    <w:rsid w:val="00173A0D"/>
    <w:rsid w:val="0017626A"/>
    <w:rsid w:val="001867CB"/>
    <w:rsid w:val="001D1A5E"/>
    <w:rsid w:val="001D4863"/>
    <w:rsid w:val="0024325F"/>
    <w:rsid w:val="0024352A"/>
    <w:rsid w:val="00252C90"/>
    <w:rsid w:val="00256A6E"/>
    <w:rsid w:val="00263618"/>
    <w:rsid w:val="00271028"/>
    <w:rsid w:val="0029699C"/>
    <w:rsid w:val="002A5AFD"/>
    <w:rsid w:val="002F60ED"/>
    <w:rsid w:val="002F6C7D"/>
    <w:rsid w:val="00303BEA"/>
    <w:rsid w:val="003065F7"/>
    <w:rsid w:val="00335882"/>
    <w:rsid w:val="00353140"/>
    <w:rsid w:val="00354DDD"/>
    <w:rsid w:val="003730B8"/>
    <w:rsid w:val="003B2966"/>
    <w:rsid w:val="003C1C52"/>
    <w:rsid w:val="003E5FC0"/>
    <w:rsid w:val="003E71FD"/>
    <w:rsid w:val="003F6523"/>
    <w:rsid w:val="00401855"/>
    <w:rsid w:val="00403021"/>
    <w:rsid w:val="004118DB"/>
    <w:rsid w:val="004122D1"/>
    <w:rsid w:val="004219DB"/>
    <w:rsid w:val="00427DCB"/>
    <w:rsid w:val="004379CE"/>
    <w:rsid w:val="00441370"/>
    <w:rsid w:val="00442707"/>
    <w:rsid w:val="0045003C"/>
    <w:rsid w:val="00453A59"/>
    <w:rsid w:val="00467A5B"/>
    <w:rsid w:val="00474F50"/>
    <w:rsid w:val="00492A25"/>
    <w:rsid w:val="00497526"/>
    <w:rsid w:val="004B1F23"/>
    <w:rsid w:val="004B7E9F"/>
    <w:rsid w:val="004C47D6"/>
    <w:rsid w:val="004D7259"/>
    <w:rsid w:val="004E3224"/>
    <w:rsid w:val="00500740"/>
    <w:rsid w:val="00505488"/>
    <w:rsid w:val="00516B26"/>
    <w:rsid w:val="0053606E"/>
    <w:rsid w:val="00537ECC"/>
    <w:rsid w:val="005622C0"/>
    <w:rsid w:val="00582032"/>
    <w:rsid w:val="005825CC"/>
    <w:rsid w:val="00586FE5"/>
    <w:rsid w:val="00597DD8"/>
    <w:rsid w:val="005B3060"/>
    <w:rsid w:val="005B5697"/>
    <w:rsid w:val="005D2775"/>
    <w:rsid w:val="005E29B0"/>
    <w:rsid w:val="005F4FC7"/>
    <w:rsid w:val="006043E2"/>
    <w:rsid w:val="00606C62"/>
    <w:rsid w:val="00645D1D"/>
    <w:rsid w:val="00654D92"/>
    <w:rsid w:val="006602E8"/>
    <w:rsid w:val="00670F8E"/>
    <w:rsid w:val="006728AE"/>
    <w:rsid w:val="00682592"/>
    <w:rsid w:val="00690EAB"/>
    <w:rsid w:val="006917D3"/>
    <w:rsid w:val="00693B82"/>
    <w:rsid w:val="006A1D12"/>
    <w:rsid w:val="006A467E"/>
    <w:rsid w:val="006C381A"/>
    <w:rsid w:val="006C760E"/>
    <w:rsid w:val="006D503B"/>
    <w:rsid w:val="006E2274"/>
    <w:rsid w:val="006E2A59"/>
    <w:rsid w:val="006E65B2"/>
    <w:rsid w:val="006F7CE6"/>
    <w:rsid w:val="00703957"/>
    <w:rsid w:val="00703B06"/>
    <w:rsid w:val="00704453"/>
    <w:rsid w:val="007131AA"/>
    <w:rsid w:val="00714F90"/>
    <w:rsid w:val="0072449C"/>
    <w:rsid w:val="007261D5"/>
    <w:rsid w:val="0073001D"/>
    <w:rsid w:val="007315B1"/>
    <w:rsid w:val="00736366"/>
    <w:rsid w:val="00744BF1"/>
    <w:rsid w:val="00770740"/>
    <w:rsid w:val="0077172A"/>
    <w:rsid w:val="0077185E"/>
    <w:rsid w:val="00772717"/>
    <w:rsid w:val="00775D4C"/>
    <w:rsid w:val="00783A58"/>
    <w:rsid w:val="00787F51"/>
    <w:rsid w:val="00794248"/>
    <w:rsid w:val="007A0282"/>
    <w:rsid w:val="007B786A"/>
    <w:rsid w:val="007C6E91"/>
    <w:rsid w:val="007D24F9"/>
    <w:rsid w:val="007D2C44"/>
    <w:rsid w:val="007D3099"/>
    <w:rsid w:val="007D40E0"/>
    <w:rsid w:val="007E0AE0"/>
    <w:rsid w:val="00817C68"/>
    <w:rsid w:val="0082107A"/>
    <w:rsid w:val="00831173"/>
    <w:rsid w:val="008769E6"/>
    <w:rsid w:val="008967EA"/>
    <w:rsid w:val="008A0A2F"/>
    <w:rsid w:val="008A36F3"/>
    <w:rsid w:val="008C1CC0"/>
    <w:rsid w:val="008D2A04"/>
    <w:rsid w:val="008D7FF4"/>
    <w:rsid w:val="008E1350"/>
    <w:rsid w:val="008E440A"/>
    <w:rsid w:val="008F7449"/>
    <w:rsid w:val="009055D9"/>
    <w:rsid w:val="00905641"/>
    <w:rsid w:val="00912C5E"/>
    <w:rsid w:val="00921302"/>
    <w:rsid w:val="009247C2"/>
    <w:rsid w:val="00930660"/>
    <w:rsid w:val="00930D06"/>
    <w:rsid w:val="00946899"/>
    <w:rsid w:val="009540A8"/>
    <w:rsid w:val="00956FF3"/>
    <w:rsid w:val="0095738A"/>
    <w:rsid w:val="009660DA"/>
    <w:rsid w:val="00966B7A"/>
    <w:rsid w:val="00967859"/>
    <w:rsid w:val="00984474"/>
    <w:rsid w:val="00986002"/>
    <w:rsid w:val="009A5347"/>
    <w:rsid w:val="009A5AFE"/>
    <w:rsid w:val="009A7820"/>
    <w:rsid w:val="009B67EA"/>
    <w:rsid w:val="009C27F1"/>
    <w:rsid w:val="009F276C"/>
    <w:rsid w:val="00A14003"/>
    <w:rsid w:val="00A1652D"/>
    <w:rsid w:val="00A23863"/>
    <w:rsid w:val="00A40C34"/>
    <w:rsid w:val="00A44840"/>
    <w:rsid w:val="00A457AA"/>
    <w:rsid w:val="00A50051"/>
    <w:rsid w:val="00A551C9"/>
    <w:rsid w:val="00A60C85"/>
    <w:rsid w:val="00A66547"/>
    <w:rsid w:val="00A84386"/>
    <w:rsid w:val="00A87700"/>
    <w:rsid w:val="00A90E3F"/>
    <w:rsid w:val="00A94B24"/>
    <w:rsid w:val="00A96D79"/>
    <w:rsid w:val="00AA20E2"/>
    <w:rsid w:val="00AA4197"/>
    <w:rsid w:val="00AA4592"/>
    <w:rsid w:val="00AA4D2B"/>
    <w:rsid w:val="00AC2C9E"/>
    <w:rsid w:val="00AC43F5"/>
    <w:rsid w:val="00AE3147"/>
    <w:rsid w:val="00AE6949"/>
    <w:rsid w:val="00AF263D"/>
    <w:rsid w:val="00AF537E"/>
    <w:rsid w:val="00AF5ADD"/>
    <w:rsid w:val="00B07B71"/>
    <w:rsid w:val="00B33AF3"/>
    <w:rsid w:val="00B36326"/>
    <w:rsid w:val="00B63D7D"/>
    <w:rsid w:val="00B6693C"/>
    <w:rsid w:val="00B672D5"/>
    <w:rsid w:val="00B91346"/>
    <w:rsid w:val="00BA3506"/>
    <w:rsid w:val="00BB0CCD"/>
    <w:rsid w:val="00BB3D7C"/>
    <w:rsid w:val="00BB3EAC"/>
    <w:rsid w:val="00BF2D46"/>
    <w:rsid w:val="00BF3E73"/>
    <w:rsid w:val="00C05033"/>
    <w:rsid w:val="00C27B70"/>
    <w:rsid w:val="00C32426"/>
    <w:rsid w:val="00C4088E"/>
    <w:rsid w:val="00C45AF4"/>
    <w:rsid w:val="00C45CE1"/>
    <w:rsid w:val="00C71BF7"/>
    <w:rsid w:val="00C920F4"/>
    <w:rsid w:val="00CC0B00"/>
    <w:rsid w:val="00CD7FF6"/>
    <w:rsid w:val="00CE4C6B"/>
    <w:rsid w:val="00D27DA2"/>
    <w:rsid w:val="00D33480"/>
    <w:rsid w:val="00D3356E"/>
    <w:rsid w:val="00D56896"/>
    <w:rsid w:val="00D71895"/>
    <w:rsid w:val="00D77459"/>
    <w:rsid w:val="00D82B01"/>
    <w:rsid w:val="00D832C6"/>
    <w:rsid w:val="00D87C31"/>
    <w:rsid w:val="00D971B2"/>
    <w:rsid w:val="00D97815"/>
    <w:rsid w:val="00DA6689"/>
    <w:rsid w:val="00DB1652"/>
    <w:rsid w:val="00DB1930"/>
    <w:rsid w:val="00DB7E41"/>
    <w:rsid w:val="00DC15A7"/>
    <w:rsid w:val="00DC35E0"/>
    <w:rsid w:val="00DD76D3"/>
    <w:rsid w:val="00DE3B6D"/>
    <w:rsid w:val="00DF1244"/>
    <w:rsid w:val="00DF7FC1"/>
    <w:rsid w:val="00E00993"/>
    <w:rsid w:val="00E01974"/>
    <w:rsid w:val="00E01B93"/>
    <w:rsid w:val="00E05104"/>
    <w:rsid w:val="00E20CEA"/>
    <w:rsid w:val="00E276CE"/>
    <w:rsid w:val="00E27B52"/>
    <w:rsid w:val="00E53685"/>
    <w:rsid w:val="00E71C41"/>
    <w:rsid w:val="00E72163"/>
    <w:rsid w:val="00EA1846"/>
    <w:rsid w:val="00EB176A"/>
    <w:rsid w:val="00EC0E8E"/>
    <w:rsid w:val="00ED7E60"/>
    <w:rsid w:val="00EE4A34"/>
    <w:rsid w:val="00EE70AE"/>
    <w:rsid w:val="00EF3B8C"/>
    <w:rsid w:val="00F01910"/>
    <w:rsid w:val="00F0306E"/>
    <w:rsid w:val="00F318F9"/>
    <w:rsid w:val="00F36AE5"/>
    <w:rsid w:val="00F40359"/>
    <w:rsid w:val="00F51167"/>
    <w:rsid w:val="00F531CB"/>
    <w:rsid w:val="00F5350B"/>
    <w:rsid w:val="00F60A52"/>
    <w:rsid w:val="00F87D84"/>
    <w:rsid w:val="00FC04A8"/>
    <w:rsid w:val="00FF65AF"/>
    <w:rsid w:val="085D80F7"/>
    <w:rsid w:val="09EF3E61"/>
    <w:rsid w:val="0A706FAA"/>
    <w:rsid w:val="0D1962F2"/>
    <w:rsid w:val="12C65061"/>
    <w:rsid w:val="13603A7B"/>
    <w:rsid w:val="14EAD680"/>
    <w:rsid w:val="14FC0ADC"/>
    <w:rsid w:val="150684BF"/>
    <w:rsid w:val="18A7657C"/>
    <w:rsid w:val="19233C1A"/>
    <w:rsid w:val="19D9913B"/>
    <w:rsid w:val="1AA8DD0D"/>
    <w:rsid w:val="1BA92012"/>
    <w:rsid w:val="1BFD83A6"/>
    <w:rsid w:val="1CD08BEA"/>
    <w:rsid w:val="1DAD8791"/>
    <w:rsid w:val="1E91E421"/>
    <w:rsid w:val="20C92E6D"/>
    <w:rsid w:val="22087414"/>
    <w:rsid w:val="232BD8BC"/>
    <w:rsid w:val="23B0B1F3"/>
    <w:rsid w:val="24D101DA"/>
    <w:rsid w:val="251AB3B5"/>
    <w:rsid w:val="2663797E"/>
    <w:rsid w:val="2808C792"/>
    <w:rsid w:val="31672619"/>
    <w:rsid w:val="3208DCF1"/>
    <w:rsid w:val="356F2288"/>
    <w:rsid w:val="38FFADED"/>
    <w:rsid w:val="3A3E04C7"/>
    <w:rsid w:val="3A662CC3"/>
    <w:rsid w:val="3A942763"/>
    <w:rsid w:val="3C696D08"/>
    <w:rsid w:val="3E7517F4"/>
    <w:rsid w:val="3F68A280"/>
    <w:rsid w:val="44419329"/>
    <w:rsid w:val="49D8C161"/>
    <w:rsid w:val="4BB13ABA"/>
    <w:rsid w:val="4DA6898E"/>
    <w:rsid w:val="4E8FFB9B"/>
    <w:rsid w:val="502BCBFC"/>
    <w:rsid w:val="52B4FBD5"/>
    <w:rsid w:val="52CB2DCE"/>
    <w:rsid w:val="54ED0762"/>
    <w:rsid w:val="55026AC8"/>
    <w:rsid w:val="55ABD281"/>
    <w:rsid w:val="55EC9C97"/>
    <w:rsid w:val="572170C2"/>
    <w:rsid w:val="5747A2E2"/>
    <w:rsid w:val="5AA6E55D"/>
    <w:rsid w:val="5D266BBE"/>
    <w:rsid w:val="5EC23C1F"/>
    <w:rsid w:val="6278788C"/>
    <w:rsid w:val="64B6FCBA"/>
    <w:rsid w:val="6765B432"/>
    <w:rsid w:val="6D0F37F7"/>
    <w:rsid w:val="6F579DBA"/>
    <w:rsid w:val="703C4B47"/>
    <w:rsid w:val="7281C24B"/>
    <w:rsid w:val="72B744DC"/>
    <w:rsid w:val="742B0EDD"/>
    <w:rsid w:val="75CE2A9E"/>
    <w:rsid w:val="77562F8D"/>
    <w:rsid w:val="787625B9"/>
    <w:rsid w:val="7BB7453A"/>
    <w:rsid w:val="7CD62E34"/>
    <w:rsid w:val="7F64C46E"/>
    <w:rsid w:val="7FAAF91B"/>
    <w:rsid w:val="7FFE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878B5"/>
  <w15:docId w15:val="{DEC9359F-F596-40AB-9865-8CB65335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7B52"/>
  </w:style>
  <w:style w:type="paragraph" w:styleId="Nagwek1">
    <w:name w:val="heading 1"/>
    <w:basedOn w:val="Normalny"/>
    <w:uiPriority w:val="9"/>
    <w:qFormat/>
    <w:rsid w:val="00A96D79"/>
    <w:pPr>
      <w:spacing w:before="160"/>
      <w:ind w:left="115"/>
      <w:outlineLvl w:val="0"/>
    </w:pPr>
    <w:rPr>
      <w:rFonts w:ascii="Arial" w:eastAsia="Arial" w:hAnsi="Arial"/>
      <w:sz w:val="28"/>
      <w:szCs w:val="28"/>
    </w:rPr>
  </w:style>
  <w:style w:type="paragraph" w:styleId="Nagwek2">
    <w:name w:val="heading 2"/>
    <w:basedOn w:val="Normalny"/>
    <w:uiPriority w:val="9"/>
    <w:unhideWhenUsed/>
    <w:qFormat/>
    <w:rsid w:val="00A96D79"/>
    <w:pPr>
      <w:spacing w:before="137"/>
      <w:ind w:left="174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rsid w:val="00A96D7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A96D79"/>
    <w:pPr>
      <w:spacing w:before="1"/>
      <w:ind w:left="399" w:hanging="283"/>
    </w:pPr>
    <w:rPr>
      <w:rFonts w:ascii="Arial" w:eastAsia="Arial" w:hAnsi="Arial"/>
      <w:sz w:val="24"/>
      <w:szCs w:val="24"/>
    </w:rPr>
  </w:style>
  <w:style w:type="paragraph" w:styleId="Akapitzlist">
    <w:name w:val="List Paragraph"/>
    <w:basedOn w:val="Normalny"/>
    <w:uiPriority w:val="1"/>
    <w:qFormat/>
    <w:rsid w:val="00A96D79"/>
  </w:style>
  <w:style w:type="paragraph" w:customStyle="1" w:styleId="TableParagraph">
    <w:name w:val="Table Paragraph"/>
    <w:basedOn w:val="Normalny"/>
    <w:uiPriority w:val="1"/>
    <w:qFormat/>
    <w:rsid w:val="00A96D79"/>
  </w:style>
  <w:style w:type="character" w:styleId="Odwoaniedokomentarza">
    <w:name w:val="annotation reference"/>
    <w:basedOn w:val="Domylnaczcionkaakapitu"/>
    <w:uiPriority w:val="99"/>
    <w:semiHidden/>
    <w:unhideWhenUsed/>
    <w:rsid w:val="00537ECC"/>
    <w:rPr>
      <w:rFonts w:cs="Times New Roman"/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unhideWhenUsed/>
    <w:rsid w:val="00537ECC"/>
    <w:pPr>
      <w:autoSpaceDE w:val="0"/>
      <w:autoSpaceDN w:val="0"/>
      <w:adjustRightInd w:val="0"/>
    </w:pPr>
    <w:rPr>
      <w:rFonts w:ascii="Times New Roman" w:hAnsi="Times New Roman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rsid w:val="00537ECC"/>
    <w:rPr>
      <w:rFonts w:ascii="Times New Roman" w:hAnsi="Times New Roman" w:cs="Calibri"/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37ECC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37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18F9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F318F9"/>
    <w:rPr>
      <w:b/>
      <w:bCs/>
      <w:sz w:val="20"/>
      <w:szCs w:val="20"/>
    </w:rPr>
  </w:style>
  <w:style w:type="paragraph" w:customStyle="1" w:styleId="Default">
    <w:name w:val="Default"/>
    <w:rsid w:val="003730B8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32426"/>
    <w:rPr>
      <w:rFonts w:ascii="Arial" w:eastAsia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68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689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B6693C"/>
    <w:pPr>
      <w:widowControl/>
    </w:pPr>
  </w:style>
  <w:style w:type="paragraph" w:styleId="Nagwek">
    <w:name w:val="header"/>
    <w:basedOn w:val="Normalny"/>
    <w:link w:val="Nagwek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4901"/>
  </w:style>
  <w:style w:type="paragraph" w:styleId="Stopka">
    <w:name w:val="footer"/>
    <w:basedOn w:val="Normalny"/>
    <w:link w:val="Stopka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4901"/>
  </w:style>
  <w:style w:type="paragraph" w:styleId="NormalnyWeb">
    <w:name w:val="Normal (Web)"/>
    <w:basedOn w:val="Normalny"/>
    <w:uiPriority w:val="99"/>
    <w:unhideWhenUsed/>
    <w:rsid w:val="00E01B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8769E6"/>
  </w:style>
  <w:style w:type="character" w:customStyle="1" w:styleId="spellingerror">
    <w:name w:val="spellingerror"/>
    <w:basedOn w:val="Domylnaczcionkaakapitu"/>
    <w:rsid w:val="00876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R_15_2018_zasady_odbywania_stazu_naukowego_LZ</vt:lpstr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R_15_2018_zasady_odbywania_stazu_naukowego_LZ</dc:title>
  <dc:creator>lzuchow</dc:creator>
  <cp:lastModifiedBy>Rafał Smereka</cp:lastModifiedBy>
  <cp:revision>2</cp:revision>
  <cp:lastPrinted>2022-08-02T10:33:00Z</cp:lastPrinted>
  <dcterms:created xsi:type="dcterms:W3CDTF">2022-08-08T07:39:00Z</dcterms:created>
  <dcterms:modified xsi:type="dcterms:W3CDTF">2022-08-0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LastSaved">
    <vt:filetime>2022-06-12T00:00:00Z</vt:filetime>
  </property>
</Properties>
</file>